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F850B" w14:textId="23EA9CBE" w:rsidR="00C52E9B" w:rsidRPr="00A7088E" w:rsidRDefault="00C52E9B" w:rsidP="009A0EB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Лабораторная работа </w:t>
      </w:r>
      <w:r w:rsidR="00A7088E" w:rsidRPr="00A7088E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2596487D" w14:textId="228626FB" w:rsidR="0037420B" w:rsidRPr="009C52B7" w:rsidRDefault="009A0EB7" w:rsidP="009A0EB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A0EB7">
        <w:rPr>
          <w:rFonts w:ascii="Times New Roman" w:hAnsi="Times New Roman" w:cs="Times New Roman"/>
          <w:b/>
          <w:bCs/>
          <w:sz w:val="28"/>
          <w:szCs w:val="28"/>
        </w:rPr>
        <w:t>Анализ</w:t>
      </w:r>
      <w:r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7088E">
        <w:rPr>
          <w:rFonts w:ascii="Times New Roman" w:hAnsi="Times New Roman" w:cs="Times New Roman"/>
          <w:b/>
          <w:bCs/>
          <w:sz w:val="28"/>
          <w:szCs w:val="28"/>
          <w:lang w:val="en-US"/>
        </w:rPr>
        <w:t>Malware</w:t>
      </w:r>
      <w:r w:rsidR="00C52E9B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52E9B">
        <w:rPr>
          <w:rFonts w:ascii="Times New Roman" w:hAnsi="Times New Roman" w:cs="Times New Roman"/>
          <w:b/>
          <w:bCs/>
          <w:sz w:val="28"/>
          <w:szCs w:val="28"/>
          <w:lang w:val="kk-KZ"/>
        </w:rPr>
        <w:t>атак</w:t>
      </w:r>
      <w:r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627D5">
        <w:rPr>
          <w:rFonts w:ascii="Times New Roman" w:hAnsi="Times New Roman" w:cs="Times New Roman"/>
          <w:b/>
          <w:bCs/>
          <w:sz w:val="28"/>
          <w:szCs w:val="28"/>
        </w:rPr>
        <w:t>моделями</w:t>
      </w:r>
      <w:r w:rsidR="00A627D5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7088E">
        <w:rPr>
          <w:rFonts w:ascii="Times New Roman" w:hAnsi="Times New Roman" w:cs="Times New Roman"/>
          <w:b/>
          <w:bCs/>
          <w:sz w:val="28"/>
          <w:szCs w:val="28"/>
          <w:lang w:val="kk-KZ"/>
        </w:rPr>
        <w:t>машинного обучения</w:t>
      </w:r>
    </w:p>
    <w:p w14:paraId="5E56F1F5" w14:textId="6E91EE4A" w:rsidR="00DC77AB" w:rsidRDefault="009A0EB7" w:rsidP="009A0EB7">
      <w:pPr>
        <w:rPr>
          <w:rFonts w:ascii="Times New Roman" w:hAnsi="Times New Roman" w:cs="Times New Roman"/>
          <w:sz w:val="28"/>
          <w:szCs w:val="28"/>
          <w:lang w:val="kk-KZ"/>
        </w:rPr>
      </w:pPr>
      <w:r w:rsidRPr="009A0EB7">
        <w:rPr>
          <w:rFonts w:ascii="Times New Roman" w:hAnsi="Times New Roman" w:cs="Times New Roman"/>
          <w:sz w:val="28"/>
          <w:szCs w:val="28"/>
        </w:rPr>
        <w:t xml:space="preserve">Дан датасет </w:t>
      </w:r>
      <w:r w:rsidR="00A7088E">
        <w:rPr>
          <w:rFonts w:ascii="Times New Roman" w:hAnsi="Times New Roman" w:cs="Times New Roman"/>
          <w:sz w:val="28"/>
          <w:szCs w:val="28"/>
          <w:lang w:val="en-US"/>
        </w:rPr>
        <w:t>Malware</w:t>
      </w:r>
      <w:r w:rsidR="00DC77AB" w:rsidRPr="00DC77AB">
        <w:rPr>
          <w:rFonts w:ascii="Times New Roman" w:hAnsi="Times New Roman" w:cs="Times New Roman"/>
          <w:sz w:val="28"/>
          <w:szCs w:val="28"/>
        </w:rPr>
        <w:t xml:space="preserve"> </w:t>
      </w:r>
      <w:r w:rsidR="00DC77AB">
        <w:rPr>
          <w:rFonts w:ascii="Times New Roman" w:hAnsi="Times New Roman" w:cs="Times New Roman"/>
          <w:sz w:val="28"/>
          <w:szCs w:val="28"/>
          <w:lang w:val="kk-KZ"/>
        </w:rPr>
        <w:t>атак</w:t>
      </w:r>
    </w:p>
    <w:p w14:paraId="6994EA34" w14:textId="52658863" w:rsidR="00A7088E" w:rsidRPr="00A7088E" w:rsidRDefault="00000000" w:rsidP="00290575">
      <w:pPr>
        <w:pStyle w:val="ae"/>
      </w:pPr>
      <w:hyperlink r:id="rId5" w:history="1">
        <w:r w:rsidR="00A7088E" w:rsidRPr="00A7088E">
          <w:rPr>
            <w:rStyle w:val="ac"/>
            <w:lang w:val="en-US"/>
          </w:rPr>
          <w:t>https</w:t>
        </w:r>
        <w:r w:rsidR="00A7088E" w:rsidRPr="00A7088E">
          <w:rPr>
            <w:rStyle w:val="ac"/>
          </w:rPr>
          <w:t>://</w:t>
        </w:r>
        <w:proofErr w:type="spellStart"/>
        <w:r w:rsidR="00A7088E" w:rsidRPr="00A7088E">
          <w:rPr>
            <w:rStyle w:val="ac"/>
            <w:lang w:val="en-US"/>
          </w:rPr>
          <w:t>github</w:t>
        </w:r>
        <w:proofErr w:type="spellEnd"/>
        <w:r w:rsidR="00A7088E" w:rsidRPr="00A7088E">
          <w:rPr>
            <w:rStyle w:val="ac"/>
          </w:rPr>
          <w:t>.</w:t>
        </w:r>
        <w:r w:rsidR="00A7088E" w:rsidRPr="00A7088E">
          <w:rPr>
            <w:rStyle w:val="ac"/>
            <w:lang w:val="en-US"/>
          </w:rPr>
          <w:t>com</w:t>
        </w:r>
        <w:r w:rsidR="00A7088E" w:rsidRPr="00A7088E">
          <w:rPr>
            <w:rStyle w:val="ac"/>
          </w:rPr>
          <w:t>/</w:t>
        </w:r>
        <w:proofErr w:type="spellStart"/>
        <w:r w:rsidR="00A7088E" w:rsidRPr="00A7088E">
          <w:rPr>
            <w:rStyle w:val="ac"/>
            <w:lang w:val="en-US"/>
          </w:rPr>
          <w:t>saurabh</w:t>
        </w:r>
        <w:proofErr w:type="spellEnd"/>
        <w:r w:rsidR="00A7088E" w:rsidRPr="00A7088E">
          <w:rPr>
            <w:rStyle w:val="ac"/>
          </w:rPr>
          <w:t>48782/</w:t>
        </w:r>
        <w:r w:rsidR="00A7088E" w:rsidRPr="00A7088E">
          <w:rPr>
            <w:rStyle w:val="ac"/>
            <w:lang w:val="en-US"/>
          </w:rPr>
          <w:t>Malware</w:t>
        </w:r>
        <w:r w:rsidR="00A7088E" w:rsidRPr="00A7088E">
          <w:rPr>
            <w:rStyle w:val="ac"/>
          </w:rPr>
          <w:t>_</w:t>
        </w:r>
        <w:r w:rsidR="00A7088E" w:rsidRPr="00A7088E">
          <w:rPr>
            <w:rStyle w:val="ac"/>
            <w:lang w:val="en-US"/>
          </w:rPr>
          <w:t>Classification</w:t>
        </w:r>
        <w:r w:rsidR="00A7088E" w:rsidRPr="00A7088E">
          <w:rPr>
            <w:rStyle w:val="ac"/>
          </w:rPr>
          <w:t>/</w:t>
        </w:r>
        <w:r w:rsidR="00A7088E" w:rsidRPr="00A7088E">
          <w:rPr>
            <w:rStyle w:val="ac"/>
            <w:lang w:val="en-US"/>
          </w:rPr>
          <w:t>blob</w:t>
        </w:r>
        <w:r w:rsidR="00A7088E" w:rsidRPr="00A7088E">
          <w:rPr>
            <w:rStyle w:val="ac"/>
          </w:rPr>
          <w:t>/</w:t>
        </w:r>
        <w:r w:rsidR="00A7088E" w:rsidRPr="00A7088E">
          <w:rPr>
            <w:rStyle w:val="ac"/>
            <w:lang w:val="en-US"/>
          </w:rPr>
          <w:t>master</w:t>
        </w:r>
        <w:r w:rsidR="00A7088E" w:rsidRPr="00A7088E">
          <w:rPr>
            <w:rStyle w:val="ac"/>
          </w:rPr>
          <w:t>/</w:t>
        </w:r>
        <w:r w:rsidR="00A7088E" w:rsidRPr="00A7088E">
          <w:rPr>
            <w:rStyle w:val="ac"/>
            <w:lang w:val="en-US"/>
          </w:rPr>
          <w:t>Malware</w:t>
        </w:r>
        <w:r w:rsidR="00A7088E" w:rsidRPr="00A7088E">
          <w:rPr>
            <w:rStyle w:val="ac"/>
          </w:rPr>
          <w:t>_</w:t>
        </w:r>
        <w:r w:rsidR="00A7088E" w:rsidRPr="00A7088E">
          <w:rPr>
            <w:rStyle w:val="ac"/>
            <w:lang w:val="en-US"/>
          </w:rPr>
          <w:t>Detection</w:t>
        </w:r>
        <w:r w:rsidR="00A7088E" w:rsidRPr="00A7088E">
          <w:rPr>
            <w:rStyle w:val="ac"/>
          </w:rPr>
          <w:t>.</w:t>
        </w:r>
        <w:proofErr w:type="spellStart"/>
        <w:r w:rsidR="00A7088E" w:rsidRPr="00A7088E">
          <w:rPr>
            <w:rStyle w:val="ac"/>
            <w:lang w:val="en-US"/>
          </w:rPr>
          <w:t>ipynb</w:t>
        </w:r>
        <w:proofErr w:type="spellEnd"/>
      </w:hyperlink>
    </w:p>
    <w:p w14:paraId="628F9EA2" w14:textId="5DE43FA4" w:rsidR="00A7088E" w:rsidRPr="00A7088E" w:rsidRDefault="00A7088E" w:rsidP="00A7088E">
      <w:pPr>
        <w:pStyle w:val="ae"/>
      </w:pPr>
      <w:r w:rsidRPr="00A7088E">
        <w:t>Разработать и протестировать модели машинного обучения для классификации атак вредоносного ПО (</w:t>
      </w:r>
      <w:proofErr w:type="spellStart"/>
      <w:r w:rsidRPr="00A7088E">
        <w:t>Malware</w:t>
      </w:r>
      <w:proofErr w:type="spellEnd"/>
      <w:r w:rsidRPr="00A7088E">
        <w:t>).</w:t>
      </w:r>
      <w:r w:rsidRPr="00A7088E">
        <w:br/>
        <w:t>Провести сравнительный анализ различных алгоритмов.</w:t>
      </w:r>
    </w:p>
    <w:p w14:paraId="4A481DE2" w14:textId="77777777" w:rsidR="00A7088E" w:rsidRPr="00A7088E" w:rsidRDefault="00A7088E" w:rsidP="00A7088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A7088E">
        <w:rPr>
          <w:rStyle w:val="af"/>
          <w:rFonts w:ascii="Times New Roman" w:hAnsi="Times New Roman" w:cs="Times New Roman"/>
          <w:color w:val="auto"/>
          <w:sz w:val="24"/>
          <w:szCs w:val="24"/>
        </w:rPr>
        <w:t>Этапы выполнения</w:t>
      </w:r>
    </w:p>
    <w:p w14:paraId="4BAF34F4" w14:textId="77777777" w:rsidR="00A7088E" w:rsidRPr="00A7088E" w:rsidRDefault="00A7088E" w:rsidP="00A7088E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r w:rsidRPr="00A7088E">
        <w:rPr>
          <w:rStyle w:val="af"/>
          <w:rFonts w:ascii="Times New Roman" w:hAnsi="Times New Roman" w:cs="Times New Roman"/>
          <w:color w:val="auto"/>
          <w:sz w:val="24"/>
          <w:szCs w:val="24"/>
        </w:rPr>
        <w:t>1. Подготовка данных</w:t>
      </w:r>
    </w:p>
    <w:p w14:paraId="1B8F43EB" w14:textId="77777777" w:rsidR="00A7088E" w:rsidRPr="00A7088E" w:rsidRDefault="00A7088E" w:rsidP="00A7088E">
      <w:pPr>
        <w:pStyle w:val="ae"/>
        <w:numPr>
          <w:ilvl w:val="0"/>
          <w:numId w:val="38"/>
        </w:numPr>
      </w:pPr>
      <w:r w:rsidRPr="00A7088E">
        <w:rPr>
          <w:rStyle w:val="af"/>
          <w:rFonts w:eastAsiaTheme="majorEastAsia"/>
        </w:rPr>
        <w:t>Загрузка данных</w:t>
      </w:r>
    </w:p>
    <w:p w14:paraId="622D4897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 xml:space="preserve">Скачать датасет с </w:t>
      </w:r>
      <w:proofErr w:type="spellStart"/>
      <w:r w:rsidRPr="00A7088E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 загрузить в среду разработки (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Jupyter</w:t>
      </w:r>
      <w:proofErr w:type="spell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Notebook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, </w:t>
      </w: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 xml:space="preserve">Google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Colab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PyCharm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7E46A7DC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 xml:space="preserve">Использовать библиотеки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pandas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numpy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для работы с данными.</w:t>
      </w:r>
    </w:p>
    <w:p w14:paraId="77A2AF69" w14:textId="77777777" w:rsidR="00A7088E" w:rsidRPr="00A7088E" w:rsidRDefault="00A7088E" w:rsidP="00A7088E">
      <w:pPr>
        <w:pStyle w:val="ae"/>
        <w:numPr>
          <w:ilvl w:val="0"/>
          <w:numId w:val="38"/>
        </w:numPr>
      </w:pPr>
      <w:r w:rsidRPr="00A7088E">
        <w:rPr>
          <w:rStyle w:val="af"/>
          <w:rFonts w:eastAsiaTheme="majorEastAsia"/>
        </w:rPr>
        <w:t>Анализ данных</w:t>
      </w:r>
    </w:p>
    <w:p w14:paraId="37303F2A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 xml:space="preserve">Определить целевую переменную (метка </w:t>
      </w:r>
      <w:proofErr w:type="spellStart"/>
      <w:r w:rsidRPr="00A7088E">
        <w:rPr>
          <w:rFonts w:ascii="Times New Roman" w:hAnsi="Times New Roman" w:cs="Times New Roman"/>
          <w:sz w:val="24"/>
          <w:szCs w:val="24"/>
        </w:rPr>
        <w:t>Malware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A7088E">
        <w:rPr>
          <w:rFonts w:ascii="Times New Roman" w:hAnsi="Times New Roman" w:cs="Times New Roman"/>
          <w:sz w:val="24"/>
          <w:szCs w:val="24"/>
        </w:rPr>
        <w:t>Legitimate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50F3F703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Проверить баланс классов (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value_</w:t>
      </w:r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counts</w:t>
      </w:r>
      <w:proofErr w:type="spell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(</w:t>
      </w:r>
      <w:proofErr w:type="gram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)</w:t>
      </w:r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3A58163E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Изучить распределение признаков (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describe</w:t>
      </w:r>
      <w:proofErr w:type="spell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(</w:t>
      </w:r>
      <w:proofErr w:type="gram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)</w:t>
      </w:r>
      <w:r w:rsidRPr="00A708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info</w:t>
      </w:r>
      <w:proofErr w:type="spell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()</w:t>
      </w:r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605A0E6E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Проверить наличие пропущенных значений (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df.isnull</w:t>
      </w:r>
      <w:proofErr w:type="spellEnd"/>
      <w:proofErr w:type="gram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().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sum</w:t>
      </w:r>
      <w:proofErr w:type="spell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()</w:t>
      </w:r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79E87DDB" w14:textId="77777777" w:rsidR="00A7088E" w:rsidRPr="00A7088E" w:rsidRDefault="00A7088E" w:rsidP="00A7088E">
      <w:pPr>
        <w:pStyle w:val="ae"/>
        <w:numPr>
          <w:ilvl w:val="0"/>
          <w:numId w:val="38"/>
        </w:numPr>
      </w:pPr>
      <w:r w:rsidRPr="00A7088E">
        <w:rPr>
          <w:rStyle w:val="af"/>
          <w:rFonts w:eastAsiaTheme="majorEastAsia"/>
        </w:rPr>
        <w:t>Предобработка данных</w:t>
      </w:r>
    </w:p>
    <w:p w14:paraId="673129FA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Заполнить или удалить пропущенные значения.</w:t>
      </w:r>
    </w:p>
    <w:p w14:paraId="6424398E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Кодировать категориальные признаки (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LabelEncod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OneHotEncod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5CC0DF57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Масштабировать числовые признаки (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StandardScal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MinMaxScal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6E44F5E1" w14:textId="77777777" w:rsidR="00A7088E" w:rsidRPr="00A7088E" w:rsidRDefault="00A7088E" w:rsidP="00A7088E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Разделить данные на обучающую и тестовую выборки (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train_test_split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).</w:t>
      </w:r>
    </w:p>
    <w:p w14:paraId="2DC6DBDC" w14:textId="77777777" w:rsidR="00A7088E" w:rsidRPr="00A7088E" w:rsidRDefault="00A7088E" w:rsidP="00A7088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A7088E">
        <w:rPr>
          <w:rStyle w:val="af"/>
          <w:rFonts w:ascii="Times New Roman" w:hAnsi="Times New Roman" w:cs="Times New Roman"/>
          <w:color w:val="auto"/>
          <w:sz w:val="24"/>
          <w:szCs w:val="24"/>
        </w:rPr>
        <w:t>2. Обучение моделей машинного обучения</w:t>
      </w:r>
    </w:p>
    <w:p w14:paraId="40ED5599" w14:textId="77777777" w:rsidR="00A7088E" w:rsidRPr="00A7088E" w:rsidRDefault="00A7088E" w:rsidP="00A7088E">
      <w:pPr>
        <w:pStyle w:val="ae"/>
      </w:pPr>
      <w:r w:rsidRPr="00A7088E">
        <w:t>Обучить и протестировать следующие модели:</w:t>
      </w:r>
    </w:p>
    <w:p w14:paraId="6BF99DC7" w14:textId="77777777" w:rsidR="00A7088E" w:rsidRPr="00A7088E" w:rsidRDefault="00A7088E" w:rsidP="00A7088E">
      <w:pPr>
        <w:pStyle w:val="ae"/>
        <w:numPr>
          <w:ilvl w:val="0"/>
          <w:numId w:val="39"/>
        </w:numPr>
      </w:pPr>
      <w:r w:rsidRPr="00A7088E">
        <w:rPr>
          <w:rStyle w:val="af"/>
          <w:rFonts w:eastAsiaTheme="majorEastAsia"/>
        </w:rPr>
        <w:t>Наивный Байесовский классификатор (</w:t>
      </w:r>
      <w:proofErr w:type="spellStart"/>
      <w:r w:rsidRPr="00A7088E">
        <w:rPr>
          <w:rStyle w:val="af"/>
          <w:rFonts w:eastAsiaTheme="majorEastAsia"/>
        </w:rPr>
        <w:t>Naïve</w:t>
      </w:r>
      <w:proofErr w:type="spellEnd"/>
      <w:r w:rsidRPr="00A7088E">
        <w:rPr>
          <w:rStyle w:val="af"/>
          <w:rFonts w:eastAsiaTheme="majorEastAsia"/>
        </w:rPr>
        <w:t xml:space="preserve"> </w:t>
      </w:r>
      <w:proofErr w:type="spellStart"/>
      <w:r w:rsidRPr="00A7088E">
        <w:rPr>
          <w:rStyle w:val="af"/>
          <w:rFonts w:eastAsiaTheme="majorEastAsia"/>
        </w:rPr>
        <w:t>Bayes</w:t>
      </w:r>
      <w:proofErr w:type="spellEnd"/>
      <w:r w:rsidRPr="00A7088E">
        <w:rPr>
          <w:rStyle w:val="af"/>
          <w:rFonts w:eastAsiaTheme="majorEastAsia"/>
        </w:rPr>
        <w:t>)</w:t>
      </w:r>
    </w:p>
    <w:p w14:paraId="6226DB45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GaussianNB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Fonts w:ascii="Times New Roman" w:hAnsi="Times New Roman" w:cs="Times New Roman"/>
          <w:sz w:val="24"/>
          <w:szCs w:val="24"/>
        </w:rPr>
        <w:t>или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MultinomialNB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Fonts w:ascii="Times New Roman" w:hAnsi="Times New Roman" w:cs="Times New Roman"/>
          <w:sz w:val="24"/>
          <w:szCs w:val="24"/>
        </w:rPr>
        <w:t>из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sklearn.naive</w:t>
      </w:r>
      <w:proofErr w:type="gram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_bayes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7B6C933" w14:textId="77777777" w:rsidR="00A7088E" w:rsidRPr="00A7088E" w:rsidRDefault="00A7088E" w:rsidP="00A7088E">
      <w:pPr>
        <w:pStyle w:val="ae"/>
        <w:numPr>
          <w:ilvl w:val="0"/>
          <w:numId w:val="39"/>
        </w:numPr>
      </w:pPr>
      <w:r w:rsidRPr="00A7088E">
        <w:rPr>
          <w:rStyle w:val="af"/>
          <w:rFonts w:eastAsiaTheme="majorEastAsia"/>
        </w:rPr>
        <w:t>Логистическая регрессия (</w:t>
      </w:r>
      <w:proofErr w:type="spellStart"/>
      <w:r w:rsidRPr="00A7088E">
        <w:rPr>
          <w:rStyle w:val="af"/>
          <w:rFonts w:eastAsiaTheme="majorEastAsia"/>
        </w:rPr>
        <w:t>Logistic</w:t>
      </w:r>
      <w:proofErr w:type="spellEnd"/>
      <w:r w:rsidRPr="00A7088E">
        <w:rPr>
          <w:rStyle w:val="af"/>
          <w:rFonts w:eastAsiaTheme="majorEastAsia"/>
        </w:rPr>
        <w:t xml:space="preserve"> </w:t>
      </w:r>
      <w:proofErr w:type="spellStart"/>
      <w:r w:rsidRPr="00A7088E">
        <w:rPr>
          <w:rStyle w:val="af"/>
          <w:rFonts w:eastAsiaTheme="majorEastAsia"/>
        </w:rPr>
        <w:t>Regression</w:t>
      </w:r>
      <w:proofErr w:type="spellEnd"/>
      <w:r w:rsidRPr="00A7088E">
        <w:rPr>
          <w:rStyle w:val="af"/>
          <w:rFonts w:eastAsiaTheme="majorEastAsia"/>
        </w:rPr>
        <w:t>)</w:t>
      </w:r>
    </w:p>
    <w:p w14:paraId="0A5168EC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LogisticRegression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Fonts w:ascii="Times New Roman" w:hAnsi="Times New Roman" w:cs="Times New Roman"/>
          <w:sz w:val="24"/>
          <w:szCs w:val="24"/>
        </w:rPr>
        <w:t>из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sklearn.linear</w:t>
      </w:r>
      <w:proofErr w:type="gramEnd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_model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32CC78" w14:textId="77777777" w:rsidR="00A7088E" w:rsidRPr="00A7088E" w:rsidRDefault="00A7088E" w:rsidP="00A7088E">
      <w:pPr>
        <w:pStyle w:val="ae"/>
        <w:numPr>
          <w:ilvl w:val="0"/>
          <w:numId w:val="39"/>
        </w:numPr>
        <w:rPr>
          <w:lang w:val="en-US"/>
        </w:rPr>
      </w:pPr>
      <w:r w:rsidRPr="00A7088E">
        <w:rPr>
          <w:rStyle w:val="af"/>
          <w:rFonts w:eastAsiaTheme="majorEastAsia"/>
        </w:rPr>
        <w:t>Метод</w:t>
      </w:r>
      <w:r w:rsidRPr="00A7088E">
        <w:rPr>
          <w:rStyle w:val="af"/>
          <w:rFonts w:eastAsiaTheme="majorEastAsia"/>
          <w:lang w:val="en-US"/>
        </w:rPr>
        <w:t xml:space="preserve"> </w:t>
      </w:r>
      <w:r w:rsidRPr="00A7088E">
        <w:rPr>
          <w:rStyle w:val="af"/>
          <w:rFonts w:eastAsiaTheme="majorEastAsia"/>
        </w:rPr>
        <w:t>опорных</w:t>
      </w:r>
      <w:r w:rsidRPr="00A7088E">
        <w:rPr>
          <w:rStyle w:val="af"/>
          <w:rFonts w:eastAsiaTheme="majorEastAsia"/>
          <w:lang w:val="en-US"/>
        </w:rPr>
        <w:t xml:space="preserve"> </w:t>
      </w:r>
      <w:r w:rsidRPr="00A7088E">
        <w:rPr>
          <w:rStyle w:val="af"/>
          <w:rFonts w:eastAsiaTheme="majorEastAsia"/>
        </w:rPr>
        <w:t>векторов</w:t>
      </w:r>
      <w:r w:rsidRPr="00A7088E">
        <w:rPr>
          <w:rStyle w:val="af"/>
          <w:rFonts w:eastAsiaTheme="majorEastAsia"/>
          <w:lang w:val="en-US"/>
        </w:rPr>
        <w:t xml:space="preserve"> (Support Vector Machine, SVM)</w:t>
      </w:r>
    </w:p>
    <w:p w14:paraId="67DB1446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SVC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Fonts w:ascii="Times New Roman" w:hAnsi="Times New Roman" w:cs="Times New Roman"/>
          <w:sz w:val="24"/>
          <w:szCs w:val="24"/>
        </w:rPr>
        <w:t>из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sklearn.svm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Fonts w:ascii="Times New Roman" w:hAnsi="Times New Roman" w:cs="Times New Roman"/>
          <w:sz w:val="24"/>
          <w:szCs w:val="24"/>
        </w:rPr>
        <w:t>с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Fonts w:ascii="Times New Roman" w:hAnsi="Times New Roman" w:cs="Times New Roman"/>
          <w:sz w:val="24"/>
          <w:szCs w:val="24"/>
        </w:rPr>
        <w:t>разными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Fonts w:ascii="Times New Roman" w:hAnsi="Times New Roman" w:cs="Times New Roman"/>
          <w:sz w:val="24"/>
          <w:szCs w:val="24"/>
        </w:rPr>
        <w:t>ядрами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linear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rbf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5AA5A4DC" w14:textId="77777777" w:rsidR="00A7088E" w:rsidRPr="00A7088E" w:rsidRDefault="00A7088E" w:rsidP="00A7088E">
      <w:pPr>
        <w:pStyle w:val="ae"/>
        <w:numPr>
          <w:ilvl w:val="0"/>
          <w:numId w:val="39"/>
        </w:numPr>
        <w:rPr>
          <w:lang w:val="en-US"/>
        </w:rPr>
      </w:pPr>
      <w:r w:rsidRPr="00A7088E">
        <w:rPr>
          <w:rStyle w:val="af"/>
          <w:rFonts w:eastAsiaTheme="majorEastAsia"/>
        </w:rPr>
        <w:t>Метод</w:t>
      </w:r>
      <w:r w:rsidRPr="00A7088E">
        <w:rPr>
          <w:rStyle w:val="af"/>
          <w:rFonts w:eastAsiaTheme="majorEastAsia"/>
          <w:lang w:val="en-US"/>
        </w:rPr>
        <w:t xml:space="preserve"> k-</w:t>
      </w:r>
      <w:r w:rsidRPr="00A7088E">
        <w:rPr>
          <w:rStyle w:val="af"/>
          <w:rFonts w:eastAsiaTheme="majorEastAsia"/>
        </w:rPr>
        <w:t>ближайших</w:t>
      </w:r>
      <w:r w:rsidRPr="00A7088E">
        <w:rPr>
          <w:rStyle w:val="af"/>
          <w:rFonts w:eastAsiaTheme="majorEastAsia"/>
          <w:lang w:val="en-US"/>
        </w:rPr>
        <w:t xml:space="preserve"> </w:t>
      </w:r>
      <w:r w:rsidRPr="00A7088E">
        <w:rPr>
          <w:rStyle w:val="af"/>
          <w:rFonts w:eastAsiaTheme="majorEastAsia"/>
        </w:rPr>
        <w:t>соседей</w:t>
      </w:r>
      <w:r w:rsidRPr="00A7088E">
        <w:rPr>
          <w:rStyle w:val="af"/>
          <w:rFonts w:eastAsiaTheme="majorEastAsia"/>
          <w:lang w:val="en-US"/>
        </w:rPr>
        <w:t xml:space="preserve"> (k-Nearest Neighbors, k-NN)</w:t>
      </w:r>
    </w:p>
    <w:p w14:paraId="1FB26730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KNeighborsClassifi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з 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sklearn.neighbors</w:t>
      </w:r>
      <w:proofErr w:type="spellEnd"/>
      <w:proofErr w:type="gramEnd"/>
      <w:r w:rsidRPr="00A7088E">
        <w:rPr>
          <w:rFonts w:ascii="Times New Roman" w:hAnsi="Times New Roman" w:cs="Times New Roman"/>
          <w:sz w:val="24"/>
          <w:szCs w:val="24"/>
        </w:rPr>
        <w:t>.</w:t>
      </w:r>
    </w:p>
    <w:p w14:paraId="1A2D590F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 xml:space="preserve">Оптимизация </w:t>
      </w: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k</w:t>
      </w:r>
      <w:r w:rsidRPr="00A7088E">
        <w:rPr>
          <w:rFonts w:ascii="Times New Roman" w:hAnsi="Times New Roman" w:cs="Times New Roman"/>
          <w:sz w:val="24"/>
          <w:szCs w:val="24"/>
        </w:rPr>
        <w:t xml:space="preserve"> с кросс-валидацией.</w:t>
      </w:r>
    </w:p>
    <w:p w14:paraId="58BE45E7" w14:textId="77777777" w:rsidR="00A7088E" w:rsidRPr="00A7088E" w:rsidRDefault="00A7088E" w:rsidP="00A7088E">
      <w:pPr>
        <w:pStyle w:val="ae"/>
        <w:numPr>
          <w:ilvl w:val="0"/>
          <w:numId w:val="39"/>
        </w:numPr>
      </w:pPr>
      <w:r w:rsidRPr="00A7088E">
        <w:rPr>
          <w:rStyle w:val="af"/>
          <w:rFonts w:eastAsiaTheme="majorEastAsia"/>
        </w:rPr>
        <w:t>Дерево решений (</w:t>
      </w:r>
      <w:proofErr w:type="spellStart"/>
      <w:r w:rsidRPr="00A7088E">
        <w:rPr>
          <w:rStyle w:val="af"/>
          <w:rFonts w:eastAsiaTheme="majorEastAsia"/>
        </w:rPr>
        <w:t>Decision</w:t>
      </w:r>
      <w:proofErr w:type="spellEnd"/>
      <w:r w:rsidRPr="00A7088E">
        <w:rPr>
          <w:rStyle w:val="af"/>
          <w:rFonts w:eastAsiaTheme="majorEastAsia"/>
        </w:rPr>
        <w:t xml:space="preserve"> </w:t>
      </w:r>
      <w:proofErr w:type="spellStart"/>
      <w:r w:rsidRPr="00A7088E">
        <w:rPr>
          <w:rStyle w:val="af"/>
          <w:rFonts w:eastAsiaTheme="majorEastAsia"/>
        </w:rPr>
        <w:t>Tree</w:t>
      </w:r>
      <w:proofErr w:type="spellEnd"/>
      <w:r w:rsidRPr="00A7088E">
        <w:rPr>
          <w:rStyle w:val="af"/>
          <w:rFonts w:eastAsiaTheme="majorEastAsia"/>
        </w:rPr>
        <w:t>)</w:t>
      </w:r>
    </w:p>
    <w:p w14:paraId="168C8444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DecisionTreeClassifi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з 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sklearn.tree</w:t>
      </w:r>
      <w:proofErr w:type="spellEnd"/>
      <w:proofErr w:type="gramEnd"/>
      <w:r w:rsidRPr="00A7088E">
        <w:rPr>
          <w:rFonts w:ascii="Times New Roman" w:hAnsi="Times New Roman" w:cs="Times New Roman"/>
          <w:sz w:val="24"/>
          <w:szCs w:val="24"/>
        </w:rPr>
        <w:t>.</w:t>
      </w:r>
    </w:p>
    <w:p w14:paraId="27BAD3E9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 xml:space="preserve">Настроить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max_depth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criterion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.</w:t>
      </w:r>
    </w:p>
    <w:p w14:paraId="456055C1" w14:textId="77777777" w:rsidR="00A7088E" w:rsidRPr="00A7088E" w:rsidRDefault="00A7088E" w:rsidP="00A7088E">
      <w:pPr>
        <w:pStyle w:val="ae"/>
        <w:numPr>
          <w:ilvl w:val="0"/>
          <w:numId w:val="39"/>
        </w:numPr>
      </w:pPr>
      <w:r w:rsidRPr="00A7088E">
        <w:rPr>
          <w:rStyle w:val="af"/>
          <w:rFonts w:eastAsiaTheme="majorEastAsia"/>
        </w:rPr>
        <w:t>Случайный лес (</w:t>
      </w:r>
      <w:proofErr w:type="spellStart"/>
      <w:r w:rsidRPr="00A7088E">
        <w:rPr>
          <w:rStyle w:val="af"/>
          <w:rFonts w:eastAsiaTheme="majorEastAsia"/>
        </w:rPr>
        <w:t>Random</w:t>
      </w:r>
      <w:proofErr w:type="spellEnd"/>
      <w:r w:rsidRPr="00A7088E">
        <w:rPr>
          <w:rStyle w:val="af"/>
          <w:rFonts w:eastAsiaTheme="majorEastAsia"/>
        </w:rPr>
        <w:t xml:space="preserve"> </w:t>
      </w:r>
      <w:proofErr w:type="spellStart"/>
      <w:r w:rsidRPr="00A7088E">
        <w:rPr>
          <w:rStyle w:val="af"/>
          <w:rFonts w:eastAsiaTheme="majorEastAsia"/>
        </w:rPr>
        <w:t>Forest</w:t>
      </w:r>
      <w:proofErr w:type="spellEnd"/>
      <w:r w:rsidRPr="00A7088E">
        <w:rPr>
          <w:rStyle w:val="af"/>
          <w:rFonts w:eastAsiaTheme="majorEastAsia"/>
        </w:rPr>
        <w:t>)</w:t>
      </w:r>
    </w:p>
    <w:p w14:paraId="1BC6AB3A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RandomForestClassifi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з 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sklearn.ensemble</w:t>
      </w:r>
      <w:proofErr w:type="spellEnd"/>
      <w:proofErr w:type="gramEnd"/>
      <w:r w:rsidRPr="00A7088E">
        <w:rPr>
          <w:rFonts w:ascii="Times New Roman" w:hAnsi="Times New Roman" w:cs="Times New Roman"/>
          <w:sz w:val="24"/>
          <w:szCs w:val="24"/>
        </w:rPr>
        <w:t>.</w:t>
      </w:r>
    </w:p>
    <w:p w14:paraId="2FA388F1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7088E">
        <w:rPr>
          <w:rFonts w:ascii="Times New Roman" w:hAnsi="Times New Roman" w:cs="Times New Roman"/>
          <w:sz w:val="24"/>
          <w:szCs w:val="24"/>
        </w:rPr>
        <w:t>Оптимизация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n_estimators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max_depth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FC95A39" w14:textId="77777777" w:rsidR="00A7088E" w:rsidRPr="00A7088E" w:rsidRDefault="00A7088E" w:rsidP="00A7088E">
      <w:pPr>
        <w:pStyle w:val="ae"/>
        <w:numPr>
          <w:ilvl w:val="0"/>
          <w:numId w:val="39"/>
        </w:numPr>
      </w:pPr>
      <w:r w:rsidRPr="00A7088E">
        <w:rPr>
          <w:rStyle w:val="af"/>
          <w:rFonts w:eastAsiaTheme="majorEastAsia"/>
        </w:rPr>
        <w:t xml:space="preserve">Градиентный </w:t>
      </w:r>
      <w:proofErr w:type="spellStart"/>
      <w:r w:rsidRPr="00A7088E">
        <w:rPr>
          <w:rStyle w:val="af"/>
          <w:rFonts w:eastAsiaTheme="majorEastAsia"/>
        </w:rPr>
        <w:t>бустинг</w:t>
      </w:r>
      <w:proofErr w:type="spellEnd"/>
      <w:r w:rsidRPr="00A7088E">
        <w:rPr>
          <w:rStyle w:val="af"/>
          <w:rFonts w:eastAsiaTheme="majorEastAsia"/>
        </w:rPr>
        <w:t xml:space="preserve"> (</w:t>
      </w:r>
      <w:proofErr w:type="spellStart"/>
      <w:r w:rsidRPr="00A7088E">
        <w:rPr>
          <w:rStyle w:val="af"/>
          <w:rFonts w:eastAsiaTheme="majorEastAsia"/>
        </w:rPr>
        <w:t>XGBoost</w:t>
      </w:r>
      <w:proofErr w:type="spellEnd"/>
      <w:r w:rsidRPr="00A7088E">
        <w:rPr>
          <w:rStyle w:val="af"/>
          <w:rFonts w:eastAsiaTheme="majorEastAsia"/>
        </w:rPr>
        <w:t>)</w:t>
      </w:r>
    </w:p>
    <w:p w14:paraId="5A96F9EC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XGBClassifi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з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xgboost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.</w:t>
      </w:r>
    </w:p>
    <w:p w14:paraId="6CFEBBEE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7088E">
        <w:rPr>
          <w:rFonts w:ascii="Times New Roman" w:hAnsi="Times New Roman" w:cs="Times New Roman"/>
          <w:sz w:val="24"/>
          <w:szCs w:val="24"/>
        </w:rPr>
        <w:lastRenderedPageBreak/>
        <w:t>Оптимизация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learning_rate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n_estimators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max_depth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37C9A91" w14:textId="77777777" w:rsidR="00A7088E" w:rsidRPr="00A7088E" w:rsidRDefault="00A7088E" w:rsidP="00A7088E">
      <w:pPr>
        <w:pStyle w:val="ae"/>
        <w:numPr>
          <w:ilvl w:val="0"/>
          <w:numId w:val="39"/>
        </w:numPr>
      </w:pPr>
      <w:proofErr w:type="spellStart"/>
      <w:r w:rsidRPr="00A7088E">
        <w:rPr>
          <w:rStyle w:val="af"/>
          <w:rFonts w:eastAsiaTheme="majorEastAsia"/>
        </w:rPr>
        <w:t>CatBoost</w:t>
      </w:r>
      <w:proofErr w:type="spellEnd"/>
    </w:p>
    <w:p w14:paraId="5E425EF3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CatBoostClassifi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з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catboost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.</w:t>
      </w:r>
    </w:p>
    <w:p w14:paraId="33418BE9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7088E">
        <w:rPr>
          <w:rFonts w:ascii="Times New Roman" w:hAnsi="Times New Roman" w:cs="Times New Roman"/>
          <w:sz w:val="24"/>
          <w:szCs w:val="24"/>
        </w:rPr>
        <w:t>Оптимизация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iterations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depth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learning_rate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4A1383E" w14:textId="77777777" w:rsidR="00A7088E" w:rsidRPr="00A7088E" w:rsidRDefault="00A7088E" w:rsidP="00A7088E">
      <w:pPr>
        <w:pStyle w:val="ae"/>
        <w:numPr>
          <w:ilvl w:val="0"/>
          <w:numId w:val="39"/>
        </w:numPr>
      </w:pPr>
      <w:proofErr w:type="spellStart"/>
      <w:r w:rsidRPr="00A7088E">
        <w:rPr>
          <w:rStyle w:val="af"/>
          <w:rFonts w:eastAsiaTheme="majorEastAsia"/>
        </w:rPr>
        <w:t>AdaBoost</w:t>
      </w:r>
      <w:proofErr w:type="spellEnd"/>
    </w:p>
    <w:p w14:paraId="67F7911E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AdaBoostClassifier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з </w:t>
      </w:r>
      <w:proofErr w:type="spellStart"/>
      <w:proofErr w:type="gram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sklearn.ensemble</w:t>
      </w:r>
      <w:proofErr w:type="spellEnd"/>
      <w:proofErr w:type="gramEnd"/>
      <w:r w:rsidRPr="00A7088E">
        <w:rPr>
          <w:rFonts w:ascii="Times New Roman" w:hAnsi="Times New Roman" w:cs="Times New Roman"/>
          <w:sz w:val="24"/>
          <w:szCs w:val="24"/>
        </w:rPr>
        <w:t>.</w:t>
      </w:r>
    </w:p>
    <w:p w14:paraId="1F8709A3" w14:textId="77777777" w:rsidR="00A7088E" w:rsidRPr="00A7088E" w:rsidRDefault="00A7088E" w:rsidP="00A7088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7088E">
        <w:rPr>
          <w:rFonts w:ascii="Times New Roman" w:hAnsi="Times New Roman" w:cs="Times New Roman"/>
          <w:sz w:val="24"/>
          <w:szCs w:val="24"/>
        </w:rPr>
        <w:t>Подбор</w:t>
      </w:r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n_estimators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learning_rate</w:t>
      </w:r>
      <w:proofErr w:type="spellEnd"/>
      <w:r w:rsidRPr="00A7088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5651996" w14:textId="77777777" w:rsidR="00A7088E" w:rsidRPr="00A7088E" w:rsidRDefault="00A7088E" w:rsidP="00A7088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A7088E">
        <w:rPr>
          <w:rStyle w:val="af"/>
          <w:rFonts w:ascii="Times New Roman" w:hAnsi="Times New Roman" w:cs="Times New Roman"/>
          <w:color w:val="auto"/>
          <w:sz w:val="24"/>
          <w:szCs w:val="24"/>
        </w:rPr>
        <w:t>3. Оценка моделей</w:t>
      </w:r>
    </w:p>
    <w:p w14:paraId="32934AD6" w14:textId="77777777" w:rsidR="00A7088E" w:rsidRPr="00A7088E" w:rsidRDefault="00A7088E" w:rsidP="00A7088E">
      <w:pPr>
        <w:pStyle w:val="ae"/>
        <w:numPr>
          <w:ilvl w:val="0"/>
          <w:numId w:val="40"/>
        </w:numPr>
      </w:pPr>
      <w:r w:rsidRPr="00A7088E">
        <w:rPr>
          <w:rStyle w:val="af"/>
          <w:rFonts w:eastAsiaTheme="majorEastAsia"/>
        </w:rPr>
        <w:t>Метрики качества</w:t>
      </w:r>
    </w:p>
    <w:p w14:paraId="57AAC82F" w14:textId="77777777" w:rsidR="00A7088E" w:rsidRPr="00A7088E" w:rsidRDefault="00A7088E" w:rsidP="00A7088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accuracy</w:t>
      </w:r>
      <w:proofErr w:type="spellEnd"/>
    </w:p>
    <w:p w14:paraId="4DCEA81D" w14:textId="77777777" w:rsidR="00A7088E" w:rsidRPr="00A7088E" w:rsidRDefault="00A7088E" w:rsidP="00A7088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precision</w:t>
      </w:r>
      <w:proofErr w:type="spellEnd"/>
    </w:p>
    <w:p w14:paraId="0C142FBD" w14:textId="77777777" w:rsidR="00A7088E" w:rsidRPr="00A7088E" w:rsidRDefault="00A7088E" w:rsidP="00A7088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recall</w:t>
      </w:r>
      <w:proofErr w:type="spellEnd"/>
    </w:p>
    <w:p w14:paraId="7D7818E8" w14:textId="77777777" w:rsidR="00A7088E" w:rsidRPr="00A7088E" w:rsidRDefault="00A7088E" w:rsidP="00A7088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F1-score</w:t>
      </w:r>
    </w:p>
    <w:p w14:paraId="036085C7" w14:textId="77777777" w:rsidR="00A7088E" w:rsidRPr="00A7088E" w:rsidRDefault="00A7088E" w:rsidP="00A7088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ROC-AUC</w:t>
      </w:r>
    </w:p>
    <w:p w14:paraId="28F8E2C2" w14:textId="77777777" w:rsidR="00A7088E" w:rsidRPr="00A7088E" w:rsidRDefault="00A7088E" w:rsidP="00A7088E">
      <w:pPr>
        <w:pStyle w:val="ae"/>
        <w:numPr>
          <w:ilvl w:val="0"/>
          <w:numId w:val="40"/>
        </w:numPr>
      </w:pPr>
      <w:r w:rsidRPr="00A7088E">
        <w:rPr>
          <w:rStyle w:val="af"/>
          <w:rFonts w:eastAsiaTheme="majorEastAsia"/>
        </w:rPr>
        <w:t>Кросс-валидация</w:t>
      </w:r>
    </w:p>
    <w:p w14:paraId="6F20008B" w14:textId="77777777" w:rsidR="00A7088E" w:rsidRPr="00A7088E" w:rsidRDefault="00A7088E" w:rsidP="00A7088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KFold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или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StratifiedKFold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для проверки устойчивости моделей.</w:t>
      </w:r>
    </w:p>
    <w:p w14:paraId="39C1CD0E" w14:textId="77777777" w:rsidR="00A7088E" w:rsidRPr="00A7088E" w:rsidRDefault="00A7088E" w:rsidP="00A7088E">
      <w:pPr>
        <w:pStyle w:val="ae"/>
        <w:numPr>
          <w:ilvl w:val="0"/>
          <w:numId w:val="40"/>
        </w:numPr>
      </w:pPr>
      <w:r w:rsidRPr="00A7088E">
        <w:rPr>
          <w:rStyle w:val="af"/>
          <w:rFonts w:eastAsiaTheme="majorEastAsia"/>
        </w:rPr>
        <w:t>Матрица ошибок (</w:t>
      </w:r>
      <w:proofErr w:type="spellStart"/>
      <w:r w:rsidRPr="00A7088E">
        <w:rPr>
          <w:rStyle w:val="af"/>
          <w:rFonts w:eastAsiaTheme="majorEastAsia"/>
        </w:rPr>
        <w:t>Confusion</w:t>
      </w:r>
      <w:proofErr w:type="spellEnd"/>
      <w:r w:rsidRPr="00A7088E">
        <w:rPr>
          <w:rStyle w:val="af"/>
          <w:rFonts w:eastAsiaTheme="majorEastAsia"/>
        </w:rPr>
        <w:t xml:space="preserve"> Matrix)</w:t>
      </w:r>
    </w:p>
    <w:p w14:paraId="5AE475F7" w14:textId="77777777" w:rsidR="00A7088E" w:rsidRPr="00A7088E" w:rsidRDefault="00A7088E" w:rsidP="00A7088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confusion_matrix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для анализа ошибок классификации.</w:t>
      </w:r>
    </w:p>
    <w:p w14:paraId="3689B04E" w14:textId="77777777" w:rsidR="00A7088E" w:rsidRPr="00A7088E" w:rsidRDefault="00A7088E" w:rsidP="00A7088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A7088E">
        <w:rPr>
          <w:rStyle w:val="af"/>
          <w:rFonts w:ascii="Times New Roman" w:hAnsi="Times New Roman" w:cs="Times New Roman"/>
          <w:color w:val="auto"/>
          <w:sz w:val="24"/>
          <w:szCs w:val="24"/>
        </w:rPr>
        <w:t>4. Визуализация результатов</w:t>
      </w:r>
    </w:p>
    <w:p w14:paraId="5B3D7A66" w14:textId="77777777" w:rsidR="00A7088E" w:rsidRPr="00A7088E" w:rsidRDefault="00A7088E" w:rsidP="00A7088E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Style w:val="af"/>
          <w:rFonts w:ascii="Times New Roman" w:hAnsi="Times New Roman" w:cs="Times New Roman"/>
          <w:sz w:val="24"/>
          <w:szCs w:val="24"/>
        </w:rPr>
        <w:t>Графики:</w:t>
      </w:r>
    </w:p>
    <w:p w14:paraId="608D81A1" w14:textId="77777777" w:rsidR="00A7088E" w:rsidRPr="00A7088E" w:rsidRDefault="00A7088E" w:rsidP="00A7088E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 xml:space="preserve">Сравнение </w:t>
      </w:r>
      <w:proofErr w:type="spellStart"/>
      <w:r w:rsidRPr="00A7088E">
        <w:rPr>
          <w:rStyle w:val="HTML"/>
          <w:rFonts w:ascii="Times New Roman" w:eastAsiaTheme="majorEastAsia" w:hAnsi="Times New Roman" w:cs="Times New Roman"/>
          <w:sz w:val="24"/>
          <w:szCs w:val="24"/>
        </w:rPr>
        <w:t>accuracy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 xml:space="preserve"> моделей.</w:t>
      </w:r>
    </w:p>
    <w:p w14:paraId="2FB2F0E1" w14:textId="77777777" w:rsidR="00A7088E" w:rsidRPr="00A7088E" w:rsidRDefault="00A7088E" w:rsidP="00A7088E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ROC-кривые для нескольких моделей.</w:t>
      </w:r>
    </w:p>
    <w:p w14:paraId="7ECFB715" w14:textId="77777777" w:rsidR="00A7088E" w:rsidRPr="00A7088E" w:rsidRDefault="00A7088E" w:rsidP="00A7088E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Матрицы ошибок лучших моделей.</w:t>
      </w:r>
    </w:p>
    <w:p w14:paraId="4BC7E589" w14:textId="77777777" w:rsidR="00A7088E" w:rsidRPr="00A7088E" w:rsidRDefault="00A7088E" w:rsidP="00A7088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A7088E">
        <w:rPr>
          <w:rStyle w:val="af"/>
          <w:rFonts w:ascii="Times New Roman" w:hAnsi="Times New Roman" w:cs="Times New Roman"/>
          <w:color w:val="auto"/>
          <w:sz w:val="24"/>
          <w:szCs w:val="24"/>
        </w:rPr>
        <w:t>5. Анализ и выводы</w:t>
      </w:r>
    </w:p>
    <w:p w14:paraId="4EBD86D9" w14:textId="77777777" w:rsidR="00A7088E" w:rsidRPr="00A7088E" w:rsidRDefault="00A7088E" w:rsidP="00A7088E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Сравнить модели:</w:t>
      </w:r>
    </w:p>
    <w:p w14:paraId="57EB07A6" w14:textId="77777777" w:rsidR="00A7088E" w:rsidRPr="00A7088E" w:rsidRDefault="00A7088E" w:rsidP="00A7088E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Какая модель показала наилучший результат?</w:t>
      </w:r>
    </w:p>
    <w:p w14:paraId="6E915CD2" w14:textId="77777777" w:rsidR="00A7088E" w:rsidRPr="00A7088E" w:rsidRDefault="00A7088E" w:rsidP="00A7088E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Время обучения моделей.</w:t>
      </w:r>
    </w:p>
    <w:p w14:paraId="59A2C53F" w14:textId="77777777" w:rsidR="00A7088E" w:rsidRPr="00A7088E" w:rsidRDefault="00A7088E" w:rsidP="00A7088E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Какие модели лучше справляются с данной задачей?</w:t>
      </w:r>
    </w:p>
    <w:p w14:paraId="5475DD86" w14:textId="77777777" w:rsidR="00A7088E" w:rsidRPr="00A7088E" w:rsidRDefault="00A7088E" w:rsidP="00A7088E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>Влияют ли признаки на качество классификации?</w:t>
      </w:r>
    </w:p>
    <w:p w14:paraId="48C03D23" w14:textId="77777777" w:rsidR="00A7088E" w:rsidRPr="00A7088E" w:rsidRDefault="00A7088E" w:rsidP="00A7088E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088E">
        <w:rPr>
          <w:rFonts w:ascii="Times New Roman" w:hAnsi="Times New Roman" w:cs="Times New Roman"/>
          <w:sz w:val="24"/>
          <w:szCs w:val="24"/>
        </w:rPr>
        <w:t xml:space="preserve">Сделать вывод о применимости машинного обучения для выявления </w:t>
      </w:r>
      <w:proofErr w:type="spellStart"/>
      <w:r w:rsidRPr="00A7088E">
        <w:rPr>
          <w:rFonts w:ascii="Times New Roman" w:hAnsi="Times New Roman" w:cs="Times New Roman"/>
          <w:sz w:val="24"/>
          <w:szCs w:val="24"/>
        </w:rPr>
        <w:t>Malware</w:t>
      </w:r>
      <w:proofErr w:type="spellEnd"/>
      <w:r w:rsidRPr="00A7088E">
        <w:rPr>
          <w:rFonts w:ascii="Times New Roman" w:hAnsi="Times New Roman" w:cs="Times New Roman"/>
          <w:sz w:val="24"/>
          <w:szCs w:val="24"/>
        </w:rPr>
        <w:t>-атак.</w:t>
      </w:r>
    </w:p>
    <w:p w14:paraId="1AFEB4B9" w14:textId="77777777" w:rsidR="00290575" w:rsidRPr="00290575" w:rsidRDefault="00290575" w:rsidP="009A0EB7">
      <w:pPr>
        <w:rPr>
          <w:rFonts w:ascii="Times New Roman" w:hAnsi="Times New Roman" w:cs="Times New Roman"/>
          <w:sz w:val="28"/>
          <w:szCs w:val="28"/>
        </w:rPr>
      </w:pPr>
    </w:p>
    <w:sectPr w:rsidR="00290575" w:rsidRPr="002905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316A"/>
    <w:multiLevelType w:val="multilevel"/>
    <w:tmpl w:val="EF6A7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8D1E7D"/>
    <w:multiLevelType w:val="multilevel"/>
    <w:tmpl w:val="B2FAA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AE7867"/>
    <w:multiLevelType w:val="multilevel"/>
    <w:tmpl w:val="BAD62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CA2DA5"/>
    <w:multiLevelType w:val="multilevel"/>
    <w:tmpl w:val="7AC41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ED4456"/>
    <w:multiLevelType w:val="multilevel"/>
    <w:tmpl w:val="9C747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0B3489"/>
    <w:multiLevelType w:val="multilevel"/>
    <w:tmpl w:val="67023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A266E1"/>
    <w:multiLevelType w:val="multilevel"/>
    <w:tmpl w:val="39B2B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0D2D20"/>
    <w:multiLevelType w:val="multilevel"/>
    <w:tmpl w:val="CA862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213FD2"/>
    <w:multiLevelType w:val="multilevel"/>
    <w:tmpl w:val="5E741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887C4D"/>
    <w:multiLevelType w:val="multilevel"/>
    <w:tmpl w:val="C52A6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EB1770"/>
    <w:multiLevelType w:val="multilevel"/>
    <w:tmpl w:val="969A0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48486A"/>
    <w:multiLevelType w:val="multilevel"/>
    <w:tmpl w:val="9C5AA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947A6C"/>
    <w:multiLevelType w:val="multilevel"/>
    <w:tmpl w:val="B92A1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B91DBA"/>
    <w:multiLevelType w:val="multilevel"/>
    <w:tmpl w:val="5CA46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54443E"/>
    <w:multiLevelType w:val="multilevel"/>
    <w:tmpl w:val="93DAB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9672E8"/>
    <w:multiLevelType w:val="multilevel"/>
    <w:tmpl w:val="0FD6D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C24DFF"/>
    <w:multiLevelType w:val="multilevel"/>
    <w:tmpl w:val="FD7E5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DD143A"/>
    <w:multiLevelType w:val="multilevel"/>
    <w:tmpl w:val="75FEF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85182F"/>
    <w:multiLevelType w:val="multilevel"/>
    <w:tmpl w:val="FA8A1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A06DC9"/>
    <w:multiLevelType w:val="multilevel"/>
    <w:tmpl w:val="F5BCF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343B0C"/>
    <w:multiLevelType w:val="multilevel"/>
    <w:tmpl w:val="02909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E857F9D"/>
    <w:multiLevelType w:val="multilevel"/>
    <w:tmpl w:val="19261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9C24F4"/>
    <w:multiLevelType w:val="multilevel"/>
    <w:tmpl w:val="DDD28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1F1BB9"/>
    <w:multiLevelType w:val="multilevel"/>
    <w:tmpl w:val="8C0C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7B17A2E"/>
    <w:multiLevelType w:val="multilevel"/>
    <w:tmpl w:val="2E2ED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7FF2960"/>
    <w:multiLevelType w:val="multilevel"/>
    <w:tmpl w:val="E626E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811CE7"/>
    <w:multiLevelType w:val="multilevel"/>
    <w:tmpl w:val="1B06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E45933"/>
    <w:multiLevelType w:val="multilevel"/>
    <w:tmpl w:val="AAB21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9037BD"/>
    <w:multiLevelType w:val="multilevel"/>
    <w:tmpl w:val="FD007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AC7530D"/>
    <w:multiLevelType w:val="multilevel"/>
    <w:tmpl w:val="DBCCA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E72C28"/>
    <w:multiLevelType w:val="multilevel"/>
    <w:tmpl w:val="5F98D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CFC6768"/>
    <w:multiLevelType w:val="multilevel"/>
    <w:tmpl w:val="81007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E547588"/>
    <w:multiLevelType w:val="multilevel"/>
    <w:tmpl w:val="752C9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1E147FB"/>
    <w:multiLevelType w:val="multilevel"/>
    <w:tmpl w:val="5DA28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360722"/>
    <w:multiLevelType w:val="multilevel"/>
    <w:tmpl w:val="BA8E8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D90B4C"/>
    <w:multiLevelType w:val="multilevel"/>
    <w:tmpl w:val="2EAAB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897255"/>
    <w:multiLevelType w:val="multilevel"/>
    <w:tmpl w:val="CCD49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696BF6"/>
    <w:multiLevelType w:val="multilevel"/>
    <w:tmpl w:val="F5649D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CB7E96"/>
    <w:multiLevelType w:val="multilevel"/>
    <w:tmpl w:val="243C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4703FF"/>
    <w:multiLevelType w:val="multilevel"/>
    <w:tmpl w:val="FB0A3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371185C"/>
    <w:multiLevelType w:val="multilevel"/>
    <w:tmpl w:val="85AEC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5267FE6"/>
    <w:multiLevelType w:val="multilevel"/>
    <w:tmpl w:val="F1422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1664002">
    <w:abstractNumId w:val="11"/>
  </w:num>
  <w:num w:numId="2" w16cid:durableId="1570463488">
    <w:abstractNumId w:val="2"/>
  </w:num>
  <w:num w:numId="3" w16cid:durableId="1473210009">
    <w:abstractNumId w:val="7"/>
  </w:num>
  <w:num w:numId="4" w16cid:durableId="1876191351">
    <w:abstractNumId w:val="15"/>
  </w:num>
  <w:num w:numId="5" w16cid:durableId="820191523">
    <w:abstractNumId w:val="30"/>
  </w:num>
  <w:num w:numId="6" w16cid:durableId="574243644">
    <w:abstractNumId w:val="40"/>
  </w:num>
  <w:num w:numId="7" w16cid:durableId="1028334323">
    <w:abstractNumId w:val="5"/>
  </w:num>
  <w:num w:numId="8" w16cid:durableId="1242445815">
    <w:abstractNumId w:val="37"/>
  </w:num>
  <w:num w:numId="9" w16cid:durableId="219757179">
    <w:abstractNumId w:val="18"/>
  </w:num>
  <w:num w:numId="10" w16cid:durableId="1049769045">
    <w:abstractNumId w:val="19"/>
  </w:num>
  <w:num w:numId="11" w16cid:durableId="1755860906">
    <w:abstractNumId w:val="24"/>
  </w:num>
  <w:num w:numId="12" w16cid:durableId="691108414">
    <w:abstractNumId w:val="0"/>
  </w:num>
  <w:num w:numId="13" w16cid:durableId="1372918888">
    <w:abstractNumId w:val="41"/>
  </w:num>
  <w:num w:numId="14" w16cid:durableId="1212766451">
    <w:abstractNumId w:val="3"/>
  </w:num>
  <w:num w:numId="15" w16cid:durableId="531725505">
    <w:abstractNumId w:val="9"/>
  </w:num>
  <w:num w:numId="16" w16cid:durableId="1753502671">
    <w:abstractNumId w:val="29"/>
  </w:num>
  <w:num w:numId="17" w16cid:durableId="2082604029">
    <w:abstractNumId w:val="38"/>
  </w:num>
  <w:num w:numId="18" w16cid:durableId="2069567401">
    <w:abstractNumId w:val="13"/>
  </w:num>
  <w:num w:numId="19" w16cid:durableId="1953777874">
    <w:abstractNumId w:val="32"/>
  </w:num>
  <w:num w:numId="20" w16cid:durableId="207451260">
    <w:abstractNumId w:val="39"/>
  </w:num>
  <w:num w:numId="21" w16cid:durableId="848301685">
    <w:abstractNumId w:val="14"/>
  </w:num>
  <w:num w:numId="22" w16cid:durableId="489756003">
    <w:abstractNumId w:val="23"/>
  </w:num>
  <w:num w:numId="23" w16cid:durableId="1422801605">
    <w:abstractNumId w:val="10"/>
  </w:num>
  <w:num w:numId="24" w16cid:durableId="1234464977">
    <w:abstractNumId w:val="22"/>
  </w:num>
  <w:num w:numId="25" w16cid:durableId="1817844274">
    <w:abstractNumId w:val="21"/>
  </w:num>
  <w:num w:numId="26" w16cid:durableId="1898006774">
    <w:abstractNumId w:val="6"/>
  </w:num>
  <w:num w:numId="27" w16cid:durableId="606891622">
    <w:abstractNumId w:val="25"/>
  </w:num>
  <w:num w:numId="28" w16cid:durableId="668482203">
    <w:abstractNumId w:val="4"/>
  </w:num>
  <w:num w:numId="29" w16cid:durableId="54860887">
    <w:abstractNumId w:val="1"/>
  </w:num>
  <w:num w:numId="30" w16cid:durableId="1481922400">
    <w:abstractNumId w:val="33"/>
  </w:num>
  <w:num w:numId="31" w16cid:durableId="396320249">
    <w:abstractNumId w:val="17"/>
  </w:num>
  <w:num w:numId="32" w16cid:durableId="1509951202">
    <w:abstractNumId w:val="26"/>
  </w:num>
  <w:num w:numId="33" w16cid:durableId="216284459">
    <w:abstractNumId w:val="16"/>
  </w:num>
  <w:num w:numId="34" w16cid:durableId="500434911">
    <w:abstractNumId w:val="36"/>
  </w:num>
  <w:num w:numId="35" w16cid:durableId="479076939">
    <w:abstractNumId w:val="12"/>
  </w:num>
  <w:num w:numId="36" w16cid:durableId="612901236">
    <w:abstractNumId w:val="20"/>
  </w:num>
  <w:num w:numId="37" w16cid:durableId="1051879612">
    <w:abstractNumId w:val="8"/>
  </w:num>
  <w:num w:numId="38" w16cid:durableId="1381242222">
    <w:abstractNumId w:val="28"/>
  </w:num>
  <w:num w:numId="39" w16cid:durableId="2070348345">
    <w:abstractNumId w:val="34"/>
  </w:num>
  <w:num w:numId="40" w16cid:durableId="393823108">
    <w:abstractNumId w:val="35"/>
  </w:num>
  <w:num w:numId="41" w16cid:durableId="1287544680">
    <w:abstractNumId w:val="27"/>
  </w:num>
  <w:num w:numId="42" w16cid:durableId="185980748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NbU0tzQwMTI1MDdW0lEKTi0uzszPAykwrAUArWua2SwAAAA="/>
  </w:docVars>
  <w:rsids>
    <w:rsidRoot w:val="009A0EB7"/>
    <w:rsid w:val="00027784"/>
    <w:rsid w:val="00061FDF"/>
    <w:rsid w:val="0008315E"/>
    <w:rsid w:val="000A5844"/>
    <w:rsid w:val="002255BB"/>
    <w:rsid w:val="00225939"/>
    <w:rsid w:val="00290575"/>
    <w:rsid w:val="00306498"/>
    <w:rsid w:val="0034009A"/>
    <w:rsid w:val="0037420B"/>
    <w:rsid w:val="00531AFE"/>
    <w:rsid w:val="005A3B0A"/>
    <w:rsid w:val="00677BD2"/>
    <w:rsid w:val="007A167C"/>
    <w:rsid w:val="009A0EB7"/>
    <w:rsid w:val="009B4930"/>
    <w:rsid w:val="009C22A3"/>
    <w:rsid w:val="009C52B7"/>
    <w:rsid w:val="00A627D5"/>
    <w:rsid w:val="00A7088E"/>
    <w:rsid w:val="00B7359E"/>
    <w:rsid w:val="00C52E9B"/>
    <w:rsid w:val="00D256D4"/>
    <w:rsid w:val="00D5785C"/>
    <w:rsid w:val="00DC77AB"/>
    <w:rsid w:val="00E13E7F"/>
    <w:rsid w:val="00E16037"/>
    <w:rsid w:val="00EA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3AAA0C"/>
  <w15:chartTrackingRefBased/>
  <w15:docId w15:val="{FAF744BA-960E-4F70-9BB0-91930C27B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A0E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9A0E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A0E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A0E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A0E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A0E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A0E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A0E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A0E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A0E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9A0E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rsid w:val="009A0E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9A0EB7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A0EB7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A0EB7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9A0EB7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9A0EB7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9A0EB7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9A0E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9A0E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A0E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9A0E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9A0E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A0EB7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9A0EB7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9A0EB7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9A0E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9A0EB7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9A0EB7"/>
    <w:rPr>
      <w:b/>
      <w:bCs/>
      <w:smallCaps/>
      <w:color w:val="0F4761" w:themeColor="accent1" w:themeShade="BF"/>
      <w:spacing w:val="5"/>
    </w:rPr>
  </w:style>
  <w:style w:type="character" w:styleId="ac">
    <w:name w:val="Hyperlink"/>
    <w:basedOn w:val="a0"/>
    <w:uiPriority w:val="99"/>
    <w:unhideWhenUsed/>
    <w:rsid w:val="009A0EB7"/>
    <w:rPr>
      <w:color w:val="467886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9A0EB7"/>
    <w:rPr>
      <w:color w:val="605E5C"/>
      <w:shd w:val="clear" w:color="auto" w:fill="E1DFDD"/>
    </w:rPr>
  </w:style>
  <w:style w:type="paragraph" w:styleId="ae">
    <w:name w:val="Normal (Web)"/>
    <w:basedOn w:val="a"/>
    <w:uiPriority w:val="99"/>
    <w:semiHidden/>
    <w:unhideWhenUsed/>
    <w:rsid w:val="00DC77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f">
    <w:name w:val="Strong"/>
    <w:basedOn w:val="a0"/>
    <w:uiPriority w:val="22"/>
    <w:qFormat/>
    <w:rsid w:val="00DC77AB"/>
    <w:rPr>
      <w:b/>
      <w:bCs/>
    </w:rPr>
  </w:style>
  <w:style w:type="character" w:styleId="HTML">
    <w:name w:val="HTML Code"/>
    <w:basedOn w:val="a0"/>
    <w:uiPriority w:val="99"/>
    <w:semiHidden/>
    <w:unhideWhenUsed/>
    <w:rsid w:val="00DC77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aurabh48782/Malware_Classification/blob/master/Malware_Detection.ipyn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18</Words>
  <Characters>2387</Characters>
  <Application>Microsoft Office Word</Application>
  <DocSecurity>0</DocSecurity>
  <Lines>19</Lines>
  <Paragraphs>5</Paragraphs>
  <ScaleCrop>false</ScaleCrop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1</cp:revision>
  <cp:lastPrinted>2025-02-16T05:06:00Z</cp:lastPrinted>
  <dcterms:created xsi:type="dcterms:W3CDTF">2025-01-30T13:37:00Z</dcterms:created>
  <dcterms:modified xsi:type="dcterms:W3CDTF">2025-02-16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9ba2e3-70c7-4d4f-9cd7-380da00d809d</vt:lpwstr>
  </property>
</Properties>
</file>